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B430C" w14:textId="0950673B" w:rsidR="00200672" w:rsidRDefault="00200672" w:rsidP="00200672">
      <w:pPr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ind w:left="-540" w:right="-450"/>
        <w:jc w:val="center"/>
        <w:rPr>
          <w:rFonts w:ascii="LMSans17-Regular" w:eastAsia="LMSans17-Regular" w:cs="LMSans17-Regular"/>
          <w:sz w:val="34"/>
          <w:szCs w:val="34"/>
        </w:rPr>
      </w:pPr>
      <w:r w:rsidRPr="00351A48">
        <w:rPr>
          <w:rFonts w:ascii="LMSans17-Regular" w:eastAsia="LMSans17-Regular" w:cs="LMSans17-Regular"/>
          <w:sz w:val="34"/>
          <w:szCs w:val="34"/>
        </w:rPr>
        <w:t xml:space="preserve">EN2550 </w:t>
      </w:r>
      <w:r w:rsidRPr="00200672">
        <w:rPr>
          <w:rFonts w:ascii="LMSans17-Regular" w:eastAsia="LMSans17-Regular" w:cs="LMSans17-Regular"/>
          <w:sz w:val="34"/>
          <w:szCs w:val="34"/>
        </w:rPr>
        <w:t>Assignment 2 on Fitting and Alignment</w:t>
      </w:r>
    </w:p>
    <w:p w14:paraId="3D833E4E" w14:textId="2AC7E811" w:rsidR="001D6B66" w:rsidRDefault="001D6B66"/>
    <w:p w14:paraId="521EA5B2" w14:textId="44081EA5" w:rsidR="00200672" w:rsidRPr="00B66074" w:rsidRDefault="00505311" w:rsidP="00B66074">
      <w:pPr>
        <w:ind w:left="-450" w:right="-720"/>
        <w:jc w:val="both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2336" behindDoc="1" locked="0" layoutInCell="1" allowOverlap="1" wp14:anchorId="73AD72A2" wp14:editId="288FACEB">
            <wp:simplePos x="0" y="0"/>
            <wp:positionH relativeFrom="column">
              <wp:posOffset>3931920</wp:posOffset>
            </wp:positionH>
            <wp:positionV relativeFrom="paragraph">
              <wp:posOffset>8255</wp:posOffset>
            </wp:positionV>
            <wp:extent cx="2019300" cy="1898650"/>
            <wp:effectExtent l="0" t="0" r="0" b="6350"/>
            <wp:wrapTight wrapText="bothSides">
              <wp:wrapPolygon edited="0">
                <wp:start x="0" y="0"/>
                <wp:lineTo x="0" y="21456"/>
                <wp:lineTo x="21396" y="21456"/>
                <wp:lineTo x="21396" y="0"/>
                <wp:lineTo x="0" y="0"/>
              </wp:wrapPolygon>
            </wp:wrapTight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074" w:rsidRPr="00B66074">
        <w:rPr>
          <w:b/>
          <w:bCs/>
          <w:sz w:val="28"/>
          <w:szCs w:val="28"/>
        </w:rPr>
        <w:t>Name – Wanshika W.A.R.</w:t>
      </w:r>
    </w:p>
    <w:p w14:paraId="1F0C2900" w14:textId="1626D921" w:rsidR="00B66074" w:rsidRPr="00B66074" w:rsidRDefault="00B66074" w:rsidP="00B66074">
      <w:pPr>
        <w:ind w:left="-450" w:right="-720"/>
        <w:jc w:val="both"/>
        <w:rPr>
          <w:b/>
          <w:bCs/>
          <w:sz w:val="28"/>
          <w:szCs w:val="28"/>
        </w:rPr>
      </w:pPr>
      <w:r w:rsidRPr="00B66074">
        <w:rPr>
          <w:b/>
          <w:bCs/>
          <w:sz w:val="28"/>
          <w:szCs w:val="28"/>
        </w:rPr>
        <w:t>Index No. – 190663R</w:t>
      </w:r>
    </w:p>
    <w:p w14:paraId="00649B47" w14:textId="715031C4" w:rsidR="00B66074" w:rsidRPr="00B66074" w:rsidRDefault="00505311" w:rsidP="00B66074">
      <w:pPr>
        <w:ind w:left="-450" w:right="-720"/>
        <w:jc w:val="both"/>
        <w:rPr>
          <w:b/>
          <w:bCs/>
          <w:sz w:val="28"/>
          <w:szCs w:val="2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73C7A83" wp14:editId="1CF9DEAF">
            <wp:simplePos x="0" y="0"/>
            <wp:positionH relativeFrom="column">
              <wp:posOffset>-320040</wp:posOffset>
            </wp:positionH>
            <wp:positionV relativeFrom="paragraph">
              <wp:posOffset>1097280</wp:posOffset>
            </wp:positionV>
            <wp:extent cx="5158740" cy="4991100"/>
            <wp:effectExtent l="0" t="0" r="3810" b="0"/>
            <wp:wrapTight wrapText="bothSides">
              <wp:wrapPolygon edited="0">
                <wp:start x="0" y="0"/>
                <wp:lineTo x="0" y="21518"/>
                <wp:lineTo x="21536" y="21518"/>
                <wp:lineTo x="21536" y="0"/>
                <wp:lineTo x="0" y="0"/>
              </wp:wrapPolygon>
            </wp:wrapTight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1BF0C884" wp14:editId="0B317A65">
            <wp:simplePos x="0" y="0"/>
            <wp:positionH relativeFrom="column">
              <wp:posOffset>3314700</wp:posOffset>
            </wp:positionH>
            <wp:positionV relativeFrom="paragraph">
              <wp:posOffset>1447800</wp:posOffset>
            </wp:positionV>
            <wp:extent cx="2969260" cy="2887980"/>
            <wp:effectExtent l="0" t="0" r="2540" b="7620"/>
            <wp:wrapTight wrapText="bothSides">
              <wp:wrapPolygon edited="0">
                <wp:start x="0" y="0"/>
                <wp:lineTo x="0" y="21515"/>
                <wp:lineTo x="21480" y="21515"/>
                <wp:lineTo x="21480" y="0"/>
                <wp:lineTo x="0" y="0"/>
              </wp:wrapPolygon>
            </wp:wrapTight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26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6074" w:rsidRPr="00B66074">
        <w:rPr>
          <w:b/>
          <w:bCs/>
          <w:sz w:val="28"/>
          <w:szCs w:val="28"/>
        </w:rPr>
        <w:t>(01)</w:t>
      </w:r>
    </w:p>
    <w:p w14:paraId="03EE2A27" w14:textId="2B7005BB" w:rsidR="00B66074" w:rsidRDefault="00D36F4F" w:rsidP="00B66074">
      <w:pPr>
        <w:ind w:left="-450" w:right="-720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1" allowOverlap="1" wp14:anchorId="610137C4" wp14:editId="6FEAEBE6">
            <wp:simplePos x="0" y="0"/>
            <wp:positionH relativeFrom="column">
              <wp:posOffset>-281940</wp:posOffset>
            </wp:positionH>
            <wp:positionV relativeFrom="paragraph">
              <wp:posOffset>-635</wp:posOffset>
            </wp:positionV>
            <wp:extent cx="5943600" cy="751840"/>
            <wp:effectExtent l="0" t="0" r="0" b="0"/>
            <wp:wrapTight wrapText="bothSides">
              <wp:wrapPolygon edited="0">
                <wp:start x="0" y="0"/>
                <wp:lineTo x="0" y="20797"/>
                <wp:lineTo x="21531" y="20797"/>
                <wp:lineTo x="21531" y="0"/>
                <wp:lineTo x="0" y="0"/>
              </wp:wrapPolygon>
            </wp:wrapTight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C6CF77" w14:textId="3E965F35" w:rsidR="00D36F4F" w:rsidRDefault="00D36F4F" w:rsidP="00B66074">
      <w:pPr>
        <w:ind w:left="-450" w:right="-720"/>
        <w:jc w:val="both"/>
        <w:rPr>
          <w:sz w:val="24"/>
          <w:szCs w:val="24"/>
        </w:rPr>
      </w:pPr>
    </w:p>
    <w:p w14:paraId="251D9D10" w14:textId="5B310C77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5302D094" w14:textId="2E0899DB" w:rsidR="00A140A8" w:rsidRPr="00505311" w:rsidRDefault="00A140A8" w:rsidP="00B66074">
      <w:pPr>
        <w:ind w:left="-450" w:right="-720"/>
        <w:jc w:val="both"/>
      </w:pPr>
    </w:p>
    <w:p w14:paraId="1B03231A" w14:textId="62666D4B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0E7BAFB7" w14:textId="3A10AE50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2CFBFAB2" w14:textId="2C921242" w:rsidR="00A140A8" w:rsidRPr="00AC0579" w:rsidRDefault="00A140A8" w:rsidP="00B66074">
      <w:pPr>
        <w:ind w:left="-450" w:right="-720"/>
        <w:jc w:val="both"/>
      </w:pPr>
    </w:p>
    <w:p w14:paraId="7AD330BC" w14:textId="4660BD75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08510EB8" w14:textId="28AE5AD3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43DF0A0C" w14:textId="77777777" w:rsidR="00505311" w:rsidRDefault="00505311" w:rsidP="00B66074">
      <w:pPr>
        <w:ind w:left="-450" w:right="-720"/>
        <w:jc w:val="both"/>
        <w:rPr>
          <w:sz w:val="24"/>
          <w:szCs w:val="24"/>
        </w:rPr>
      </w:pPr>
    </w:p>
    <w:p w14:paraId="33C3B5D1" w14:textId="7622D2D6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30FF599F" w14:textId="4F1E0898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4E3C9545" w14:textId="0537610B" w:rsidR="00A140A8" w:rsidRDefault="00A140A8" w:rsidP="00B66074">
      <w:pPr>
        <w:ind w:left="-450" w:right="-720"/>
        <w:jc w:val="both"/>
        <w:rPr>
          <w:sz w:val="24"/>
          <w:szCs w:val="24"/>
        </w:rPr>
      </w:pPr>
    </w:p>
    <w:p w14:paraId="505C75CA" w14:textId="6180D68A" w:rsidR="00A140A8" w:rsidRDefault="00A140A8" w:rsidP="00A140A8">
      <w:pPr>
        <w:ind w:left="-450" w:right="-72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</w:t>
      </w:r>
      <w:r w:rsidRPr="00B66074">
        <w:rPr>
          <w:b/>
          <w:bCs/>
          <w:sz w:val="28"/>
          <w:szCs w:val="28"/>
        </w:rPr>
        <w:t>0</w:t>
      </w:r>
      <w:r>
        <w:rPr>
          <w:b/>
          <w:bCs/>
          <w:sz w:val="28"/>
          <w:szCs w:val="28"/>
        </w:rPr>
        <w:t>2</w:t>
      </w:r>
      <w:r w:rsidRPr="00B66074">
        <w:rPr>
          <w:b/>
          <w:bCs/>
          <w:sz w:val="28"/>
          <w:szCs w:val="28"/>
        </w:rPr>
        <w:t>)</w:t>
      </w:r>
    </w:p>
    <w:p w14:paraId="26B365D1" w14:textId="46A18087" w:rsidR="00A140A8" w:rsidRPr="00A140A8" w:rsidRDefault="00EC7383" w:rsidP="0063524B">
      <w:pPr>
        <w:ind w:left="-450" w:right="-720"/>
        <w:jc w:val="center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 wp14:anchorId="3CCCA72A" wp14:editId="792B8766">
            <wp:extent cx="5943600" cy="3832860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2A8D4" w14:textId="7E42D45B" w:rsidR="00A140A8" w:rsidRDefault="0063524B" w:rsidP="0063524B">
      <w:pPr>
        <w:ind w:left="-450" w:right="-72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614AD52" wp14:editId="3EE1FA0F">
            <wp:extent cx="5943600" cy="4218940"/>
            <wp:effectExtent l="0" t="0" r="0" b="0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9AF20" w14:textId="762C7335" w:rsidR="0063524B" w:rsidRPr="00220064" w:rsidRDefault="0063524B" w:rsidP="0063524B">
      <w:pPr>
        <w:ind w:left="-450" w:right="-720"/>
      </w:pPr>
    </w:p>
    <w:p w14:paraId="224C9E02" w14:textId="70567FFA" w:rsidR="009F122A" w:rsidRDefault="009F122A" w:rsidP="0063524B">
      <w:pPr>
        <w:ind w:left="-450" w:right="-720"/>
        <w:rPr>
          <w:sz w:val="24"/>
          <w:szCs w:val="24"/>
        </w:rPr>
      </w:pPr>
    </w:p>
    <w:p w14:paraId="41787E13" w14:textId="0497EEDA" w:rsidR="009F122A" w:rsidRDefault="009F122A" w:rsidP="0063524B">
      <w:pPr>
        <w:ind w:left="-450" w:right="-720"/>
      </w:pPr>
    </w:p>
    <w:p w14:paraId="53B2E4C8" w14:textId="77777777" w:rsidR="00D63114" w:rsidRPr="00D63114" w:rsidRDefault="00D63114" w:rsidP="0063524B">
      <w:pPr>
        <w:ind w:left="-450" w:right="-720"/>
      </w:pPr>
    </w:p>
    <w:p w14:paraId="0B45EDD5" w14:textId="02631A50" w:rsidR="003941F7" w:rsidRDefault="003941F7" w:rsidP="0063524B">
      <w:pPr>
        <w:ind w:left="-450" w:right="-720"/>
        <w:rPr>
          <w:sz w:val="24"/>
          <w:szCs w:val="24"/>
        </w:rPr>
      </w:pPr>
    </w:p>
    <w:p w14:paraId="2EF51F8B" w14:textId="0CC7DEFC" w:rsidR="003941F7" w:rsidRDefault="003941F7" w:rsidP="0063524B">
      <w:pPr>
        <w:ind w:left="-450" w:right="-720"/>
        <w:rPr>
          <w:sz w:val="24"/>
          <w:szCs w:val="24"/>
        </w:rPr>
      </w:pPr>
    </w:p>
    <w:p w14:paraId="6AC21899" w14:textId="3336A87C" w:rsidR="003941F7" w:rsidRDefault="003941F7" w:rsidP="0063524B">
      <w:pPr>
        <w:ind w:left="-450" w:right="-720"/>
        <w:rPr>
          <w:sz w:val="24"/>
          <w:szCs w:val="24"/>
        </w:rPr>
      </w:pPr>
    </w:p>
    <w:p w14:paraId="52EA5D09" w14:textId="77777777" w:rsidR="003941F7" w:rsidRDefault="003941F7" w:rsidP="0063524B">
      <w:pPr>
        <w:ind w:left="-450" w:right="-720"/>
        <w:rPr>
          <w:sz w:val="24"/>
          <w:szCs w:val="24"/>
        </w:rPr>
      </w:pPr>
    </w:p>
    <w:p w14:paraId="0FAF1564" w14:textId="77777777" w:rsidR="00DC5896" w:rsidRDefault="00DC5896" w:rsidP="0063524B">
      <w:pPr>
        <w:ind w:left="-450" w:right="-720"/>
        <w:rPr>
          <w:noProof/>
        </w:rPr>
      </w:pPr>
    </w:p>
    <w:p w14:paraId="2323601C" w14:textId="05B8700B" w:rsidR="009F122A" w:rsidRDefault="00F448A2" w:rsidP="0063524B">
      <w:pPr>
        <w:ind w:left="-450" w:right="-720"/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42A3EB3" wp14:editId="129BFFFE">
            <wp:simplePos x="0" y="0"/>
            <wp:positionH relativeFrom="column">
              <wp:posOffset>-441960</wp:posOffset>
            </wp:positionH>
            <wp:positionV relativeFrom="paragraph">
              <wp:posOffset>265430</wp:posOffset>
            </wp:positionV>
            <wp:extent cx="5943600" cy="2720340"/>
            <wp:effectExtent l="0" t="0" r="0" b="3810"/>
            <wp:wrapTight wrapText="bothSides">
              <wp:wrapPolygon edited="0">
                <wp:start x="0" y="0"/>
                <wp:lineTo x="0" y="21479"/>
                <wp:lineTo x="21531" y="21479"/>
                <wp:lineTo x="21531" y="0"/>
                <wp:lineTo x="0" y="0"/>
              </wp:wrapPolygon>
            </wp:wrapTight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07"/>
                    <a:stretch/>
                  </pic:blipFill>
                  <pic:spPr bwMode="auto"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17C51" w:rsidRPr="00817C51">
        <w:rPr>
          <w:b/>
          <w:bCs/>
          <w:sz w:val="28"/>
          <w:szCs w:val="28"/>
        </w:rPr>
        <w:t>(0</w:t>
      </w:r>
      <w:r w:rsidR="00817C51">
        <w:rPr>
          <w:b/>
          <w:bCs/>
          <w:sz w:val="28"/>
          <w:szCs w:val="28"/>
        </w:rPr>
        <w:t>3</w:t>
      </w:r>
      <w:r w:rsidR="00817C51" w:rsidRPr="00817C51">
        <w:rPr>
          <w:b/>
          <w:bCs/>
          <w:sz w:val="28"/>
          <w:szCs w:val="28"/>
        </w:rPr>
        <w:t>)</w:t>
      </w:r>
    </w:p>
    <w:p w14:paraId="6435EE20" w14:textId="5E0F3760" w:rsidR="00F448A2" w:rsidRDefault="00F448A2" w:rsidP="0063524B">
      <w:pPr>
        <w:ind w:left="-450" w:right="-720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58EE1E2D" wp14:editId="367DB738">
            <wp:simplePos x="0" y="0"/>
            <wp:positionH relativeFrom="page">
              <wp:posOffset>3075305</wp:posOffset>
            </wp:positionH>
            <wp:positionV relativeFrom="paragraph">
              <wp:posOffset>209550</wp:posOffset>
            </wp:positionV>
            <wp:extent cx="4346575" cy="1607820"/>
            <wp:effectExtent l="0" t="0" r="0" b="0"/>
            <wp:wrapTight wrapText="bothSides">
              <wp:wrapPolygon edited="0">
                <wp:start x="0" y="0"/>
                <wp:lineTo x="0" y="21242"/>
                <wp:lineTo x="21490" y="21242"/>
                <wp:lineTo x="21490" y="0"/>
                <wp:lineTo x="0" y="0"/>
              </wp:wrapPolygon>
            </wp:wrapTight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6575" cy="1607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1" locked="0" layoutInCell="1" allowOverlap="1" wp14:anchorId="29C846E3" wp14:editId="7DDB9CC0">
            <wp:simplePos x="0" y="0"/>
            <wp:positionH relativeFrom="column">
              <wp:posOffset>2354580</wp:posOffset>
            </wp:positionH>
            <wp:positionV relativeFrom="paragraph">
              <wp:posOffset>1870710</wp:posOffset>
            </wp:positionV>
            <wp:extent cx="4025900" cy="1678305"/>
            <wp:effectExtent l="0" t="0" r="0" b="0"/>
            <wp:wrapTight wrapText="bothSides">
              <wp:wrapPolygon edited="0">
                <wp:start x="0" y="0"/>
                <wp:lineTo x="0" y="21330"/>
                <wp:lineTo x="21464" y="21330"/>
                <wp:lineTo x="21464" y="0"/>
                <wp:lineTo x="0" y="0"/>
              </wp:wrapPolygon>
            </wp:wrapTight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90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F354CC" w14:textId="39223FC7" w:rsidR="00F448A2" w:rsidRDefault="00F448A2" w:rsidP="0063524B">
      <w:pPr>
        <w:ind w:left="-450" w:right="-720"/>
      </w:pPr>
    </w:p>
    <w:p w14:paraId="2AF8F0D6" w14:textId="3479EBEF" w:rsidR="00F448A2" w:rsidRDefault="00DC5896" w:rsidP="0063524B">
      <w:pPr>
        <w:ind w:left="-450" w:right="-720"/>
      </w:pPr>
      <w:r>
        <w:rPr>
          <w:noProof/>
        </w:rPr>
        <w:drawing>
          <wp:anchor distT="0" distB="0" distL="114300" distR="114300" simplePos="0" relativeHeight="251665919" behindDoc="1" locked="0" layoutInCell="1" allowOverlap="1" wp14:anchorId="2CF4E2E3" wp14:editId="5AC090BD">
            <wp:simplePos x="0" y="0"/>
            <wp:positionH relativeFrom="margin">
              <wp:posOffset>-441960</wp:posOffset>
            </wp:positionH>
            <wp:positionV relativeFrom="paragraph">
              <wp:posOffset>403860</wp:posOffset>
            </wp:positionV>
            <wp:extent cx="5905500" cy="2720340"/>
            <wp:effectExtent l="0" t="0" r="0" b="3810"/>
            <wp:wrapTight wrapText="bothSides">
              <wp:wrapPolygon edited="0">
                <wp:start x="0" y="0"/>
                <wp:lineTo x="0" y="21479"/>
                <wp:lineTo x="21530" y="21479"/>
                <wp:lineTo x="21530" y="0"/>
                <wp:lineTo x="0" y="0"/>
              </wp:wrapPolygon>
            </wp:wrapTight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EAE39" w14:textId="26DAE932" w:rsidR="00F448A2" w:rsidRDefault="00F36165" w:rsidP="0063524B">
      <w:pPr>
        <w:ind w:left="-450" w:right="-720"/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3A21581E" wp14:editId="554B4F15">
            <wp:simplePos x="0" y="0"/>
            <wp:positionH relativeFrom="column">
              <wp:posOffset>3701415</wp:posOffset>
            </wp:positionH>
            <wp:positionV relativeFrom="paragraph">
              <wp:posOffset>788670</wp:posOffset>
            </wp:positionV>
            <wp:extent cx="2462530" cy="2065020"/>
            <wp:effectExtent l="0" t="0" r="0" b="0"/>
            <wp:wrapTight wrapText="bothSides">
              <wp:wrapPolygon edited="0">
                <wp:start x="0" y="0"/>
                <wp:lineTo x="0" y="21321"/>
                <wp:lineTo x="21388" y="21321"/>
                <wp:lineTo x="21388" y="0"/>
                <wp:lineTo x="0" y="0"/>
              </wp:wrapPolygon>
            </wp:wrapTight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2530" cy="2065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35A137C" w14:textId="2290D70A" w:rsidR="00F448A2" w:rsidRDefault="00F448A2" w:rsidP="0063524B">
      <w:pPr>
        <w:ind w:left="-450" w:right="-720"/>
      </w:pPr>
    </w:p>
    <w:p w14:paraId="0B2CDF7D" w14:textId="39610049" w:rsidR="00F448A2" w:rsidRDefault="00AE2C4D" w:rsidP="0063524B">
      <w:pPr>
        <w:ind w:left="-450" w:right="-720"/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52E86422" wp14:editId="721F549F">
            <wp:simplePos x="0" y="0"/>
            <wp:positionH relativeFrom="column">
              <wp:posOffset>3718560</wp:posOffset>
            </wp:positionH>
            <wp:positionV relativeFrom="paragraph">
              <wp:posOffset>330200</wp:posOffset>
            </wp:positionV>
            <wp:extent cx="2453427" cy="2095500"/>
            <wp:effectExtent l="0" t="0" r="4445" b="0"/>
            <wp:wrapTight wrapText="bothSides">
              <wp:wrapPolygon edited="0">
                <wp:start x="0" y="0"/>
                <wp:lineTo x="0" y="21404"/>
                <wp:lineTo x="21471" y="21404"/>
                <wp:lineTo x="21471" y="0"/>
                <wp:lineTo x="0" y="0"/>
              </wp:wrapPolygon>
            </wp:wrapTight>
            <wp:docPr id="14" name="Picture 14" descr="A picture containing text, graffiti, lined, r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graffiti, lined, rack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427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6176">
        <w:rPr>
          <w:noProof/>
        </w:rPr>
        <w:drawing>
          <wp:anchor distT="0" distB="0" distL="114300" distR="114300" simplePos="0" relativeHeight="251668480" behindDoc="1" locked="0" layoutInCell="1" allowOverlap="1" wp14:anchorId="48CDC07A" wp14:editId="291DC245">
            <wp:simplePos x="0" y="0"/>
            <wp:positionH relativeFrom="column">
              <wp:posOffset>-366395</wp:posOffset>
            </wp:positionH>
            <wp:positionV relativeFrom="paragraph">
              <wp:posOffset>163830</wp:posOffset>
            </wp:positionV>
            <wp:extent cx="3684270" cy="2430780"/>
            <wp:effectExtent l="0" t="0" r="0" b="7620"/>
            <wp:wrapTight wrapText="bothSides">
              <wp:wrapPolygon edited="0">
                <wp:start x="0" y="0"/>
                <wp:lineTo x="0" y="21498"/>
                <wp:lineTo x="21444" y="21498"/>
                <wp:lineTo x="21444" y="0"/>
                <wp:lineTo x="0" y="0"/>
              </wp:wrapPolygon>
            </wp:wrapTight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27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B181C5" w14:textId="78C0D292" w:rsidR="00F448A2" w:rsidRDefault="00F448A2" w:rsidP="0063524B">
      <w:pPr>
        <w:ind w:left="-450" w:right="-720"/>
      </w:pPr>
    </w:p>
    <w:p w14:paraId="55C8A159" w14:textId="46B14FA1" w:rsidR="00F448A2" w:rsidRDefault="00692798" w:rsidP="0063524B">
      <w:pPr>
        <w:ind w:left="-450" w:right="-720"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4651F7FB" wp14:editId="6252D125">
            <wp:simplePos x="0" y="0"/>
            <wp:positionH relativeFrom="column">
              <wp:posOffset>-381000</wp:posOffset>
            </wp:positionH>
            <wp:positionV relativeFrom="paragraph">
              <wp:posOffset>86995</wp:posOffset>
            </wp:positionV>
            <wp:extent cx="4152900" cy="541020"/>
            <wp:effectExtent l="0" t="0" r="0" b="0"/>
            <wp:wrapTight wrapText="bothSides">
              <wp:wrapPolygon edited="0">
                <wp:start x="0" y="0"/>
                <wp:lineTo x="0" y="20535"/>
                <wp:lineTo x="21501" y="20535"/>
                <wp:lineTo x="21501" y="0"/>
                <wp:lineTo x="0" y="0"/>
              </wp:wrapPolygon>
            </wp:wrapTight>
            <wp:docPr id="12" name="Picture 1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CF8604" w14:textId="03D8BC41" w:rsidR="00F448A2" w:rsidRDefault="00635FD2" w:rsidP="0063524B">
      <w:pPr>
        <w:ind w:left="-450" w:right="-720"/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5A57A6D8" wp14:editId="493615FC">
            <wp:simplePos x="0" y="0"/>
            <wp:positionH relativeFrom="margin">
              <wp:posOffset>2948940</wp:posOffset>
            </wp:positionH>
            <wp:positionV relativeFrom="paragraph">
              <wp:posOffset>361950</wp:posOffset>
            </wp:positionV>
            <wp:extent cx="3268345" cy="2735580"/>
            <wp:effectExtent l="0" t="0" r="8255" b="7620"/>
            <wp:wrapTight wrapText="bothSides">
              <wp:wrapPolygon edited="0">
                <wp:start x="0" y="0"/>
                <wp:lineTo x="0" y="21510"/>
                <wp:lineTo x="21529" y="21510"/>
                <wp:lineTo x="21529" y="0"/>
                <wp:lineTo x="0" y="0"/>
              </wp:wrapPolygon>
            </wp:wrapTight>
            <wp:docPr id="16" name="Picture 16" descr="A picture containing text, graffit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graffiti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8345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45E8D">
        <w:rPr>
          <w:noProof/>
        </w:rPr>
        <w:drawing>
          <wp:anchor distT="0" distB="0" distL="114300" distR="114300" simplePos="0" relativeHeight="251671552" behindDoc="1" locked="0" layoutInCell="1" allowOverlap="1" wp14:anchorId="58248297" wp14:editId="01CB7227">
            <wp:simplePos x="0" y="0"/>
            <wp:positionH relativeFrom="column">
              <wp:posOffset>-198120</wp:posOffset>
            </wp:positionH>
            <wp:positionV relativeFrom="paragraph">
              <wp:posOffset>377190</wp:posOffset>
            </wp:positionV>
            <wp:extent cx="3067685" cy="2659380"/>
            <wp:effectExtent l="0" t="0" r="0" b="7620"/>
            <wp:wrapTight wrapText="bothSides">
              <wp:wrapPolygon edited="0">
                <wp:start x="0" y="0"/>
                <wp:lineTo x="0" y="21507"/>
                <wp:lineTo x="21461" y="21507"/>
                <wp:lineTo x="21461" y="0"/>
                <wp:lineTo x="0" y="0"/>
              </wp:wrapPolygon>
            </wp:wrapTight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685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1337D6" w14:textId="77777777" w:rsidR="00AE2C4D" w:rsidRDefault="00AE2C4D" w:rsidP="00AE2C4D">
      <w:pPr>
        <w:ind w:right="-720"/>
      </w:pPr>
    </w:p>
    <w:p w14:paraId="583A349C" w14:textId="74A19880" w:rsidR="00ED7B50" w:rsidRDefault="00ED7B50" w:rsidP="0063524B">
      <w:pPr>
        <w:ind w:left="-450" w:right="-720"/>
      </w:pPr>
    </w:p>
    <w:p w14:paraId="4ED97CAF" w14:textId="0E3E7AFB" w:rsidR="00ED7B50" w:rsidRDefault="00ED7B50" w:rsidP="0063524B">
      <w:pPr>
        <w:ind w:left="-450" w:right="-720"/>
      </w:pPr>
    </w:p>
    <w:p w14:paraId="7ACBE8FB" w14:textId="53B6571A" w:rsidR="00ED7B50" w:rsidRDefault="00ED7B50" w:rsidP="0063524B">
      <w:pPr>
        <w:ind w:left="-450" w:right="-720"/>
      </w:pPr>
    </w:p>
    <w:p w14:paraId="4037C6C8" w14:textId="0187B43F" w:rsidR="00817C51" w:rsidRPr="00817C51" w:rsidRDefault="00817C51" w:rsidP="0063524B">
      <w:pPr>
        <w:ind w:left="-450" w:right="-720"/>
      </w:pPr>
    </w:p>
    <w:sectPr w:rsidR="00817C51" w:rsidRPr="00817C51" w:rsidSect="00A140A8">
      <w:pgSz w:w="12240" w:h="15840"/>
      <w:pgMar w:top="450" w:right="1440" w:bottom="36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MTexMDKyMDY3tDRT0lEKTi0uzszPAykwqgUA2QJurywAAAA="/>
  </w:docVars>
  <w:rsids>
    <w:rsidRoot w:val="006E3683"/>
    <w:rsid w:val="001D6B66"/>
    <w:rsid w:val="00200672"/>
    <w:rsid w:val="00220064"/>
    <w:rsid w:val="003941F7"/>
    <w:rsid w:val="00505311"/>
    <w:rsid w:val="005810B4"/>
    <w:rsid w:val="0063524B"/>
    <w:rsid w:val="00635FD2"/>
    <w:rsid w:val="00692798"/>
    <w:rsid w:val="006E3683"/>
    <w:rsid w:val="00817C51"/>
    <w:rsid w:val="008F11A9"/>
    <w:rsid w:val="00910A04"/>
    <w:rsid w:val="00950ABE"/>
    <w:rsid w:val="009F122A"/>
    <w:rsid w:val="00A140A8"/>
    <w:rsid w:val="00AC0579"/>
    <w:rsid w:val="00AE2C4D"/>
    <w:rsid w:val="00B66074"/>
    <w:rsid w:val="00C33FC0"/>
    <w:rsid w:val="00D36F4F"/>
    <w:rsid w:val="00D63114"/>
    <w:rsid w:val="00DC5896"/>
    <w:rsid w:val="00E45E8D"/>
    <w:rsid w:val="00E76176"/>
    <w:rsid w:val="00EC7383"/>
    <w:rsid w:val="00ED7B50"/>
    <w:rsid w:val="00EE1433"/>
    <w:rsid w:val="00F36165"/>
    <w:rsid w:val="00F44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843C"/>
  <w15:chartTrackingRefBased/>
  <w15:docId w15:val="{91378094-EA58-4F97-AE71-A3D99C02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40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image" Target="media/image10.jpg"/><Relationship Id="rId18" Type="http://schemas.openxmlformats.org/officeDocument/2006/relationships/image" Target="media/image15.jp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jpg"/><Relationship Id="rId12" Type="http://schemas.openxmlformats.org/officeDocument/2006/relationships/image" Target="media/image9.jpg"/><Relationship Id="rId17" Type="http://schemas.openxmlformats.org/officeDocument/2006/relationships/image" Target="media/image14.jpg"/><Relationship Id="rId2" Type="http://schemas.openxmlformats.org/officeDocument/2006/relationships/settings" Target="settings.xml"/><Relationship Id="rId16" Type="http://schemas.openxmlformats.org/officeDocument/2006/relationships/image" Target="media/image13.jp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g"/><Relationship Id="rId15" Type="http://schemas.openxmlformats.org/officeDocument/2006/relationships/image" Target="media/image12.jp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4" Type="http://schemas.openxmlformats.org/officeDocument/2006/relationships/image" Target="media/image1.jpg"/><Relationship Id="rId9" Type="http://schemas.openxmlformats.org/officeDocument/2006/relationships/image" Target="media/image6.jpg"/><Relationship Id="rId14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tha wanshika</dc:creator>
  <cp:keywords/>
  <dc:description/>
  <cp:lastModifiedBy>rajitha wanshika</cp:lastModifiedBy>
  <cp:revision>50</cp:revision>
  <dcterms:created xsi:type="dcterms:W3CDTF">2022-05-11T12:57:00Z</dcterms:created>
  <dcterms:modified xsi:type="dcterms:W3CDTF">2022-05-11T16:03:00Z</dcterms:modified>
</cp:coreProperties>
</file>